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Heb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b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57 West Thorndale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heb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092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